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1" w:name="Xedb4c00550c802820e8e20bcbacf1a09284ac3d"/>
    <w:p>
      <w:pPr>
        <w:pStyle w:val="Heading1"/>
      </w:pPr>
      <w:r>
        <w:t xml:space="preserve">Internship Application Letter: Actor Position at [Theatre/Production Company Name]</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Theatre or Production Company Name]</w:t>
      </w:r>
      <w:r>
        <w:br/>
      </w:r>
      <w:r>
        <w:t xml:space="preserve">Montreal, Quebec</w:t>
      </w:r>
      <w:r>
        <w:br/>
      </w:r>
      <w:r>
        <w:t xml:space="preserve">Canada</w:t>
      </w:r>
    </w:p>
    <w:bookmarkStart w:id="20" w:name="X59920cfd69063d5b8485a8b781f191daa9a46f7"/>
    <w:p>
      <w:pPr>
        <w:pStyle w:val="Heading2"/>
      </w:pPr>
      <w:r>
        <w:t xml:space="preserve">Subject: Enthusiastic Application for Acting Internship - Committed to Contributing to Canada's Vibrant Montreal Arts Community</w:t>
      </w:r>
    </w:p>
    <w:p>
      <w:pPr>
        <w:pStyle w:val="FirstParagraph"/>
      </w:pPr>
      <w:r>
        <w:t xml:space="preserve">Dear Hiring Team,</w:t>
      </w:r>
    </w:p>
    <w:p>
      <w:pPr>
        <w:pStyle w:val="BodyText"/>
      </w:pPr>
      <w:r>
        <w:t xml:space="preserve">It is with immense enthusiasm and profound respect for the rich cultural tapestry of Canada Montreal that I submit my application for the Acting Internship position at [Theatre or Production Company Name]. As a dedicated and versatile emerging Actor with a deep-seated passion for theatrical storytelling, I am eager to immerse myself in the dynamic, internationally acclaimed arts ecosystem of Montreal—a city that stands as a beacon of artistic innovation within Canada. This Internship Application Letter serves as my formal expression of interest, detailing not only my qualifications but also my unwavering commitment to contributing meaningfully to your esteemed organization and the broader performing arts landscape in Canada Montreal.</w:t>
      </w:r>
    </w:p>
    <w:p>
      <w:pPr>
        <w:pStyle w:val="BodyText"/>
      </w:pPr>
      <w:r>
        <w:t xml:space="preserve">My journey as an Actor has been meticulously shaped by a rigorous academic foundation and hands-on experience deeply rooted in the Canadian context. I recently completed a Bachelor of Fine Arts (BFA) in Acting from McGill University’s Schulich School of Music, where I honed my craft through intensive classical and contemporary training, immersive ensemble work, and collaborative projects directly engaging with Montreal's diverse communities. My studies were not confined to the classroom; they extended into practical application through performances at venues like Théâtre de la Manufacture in downtown Montreal and La Maison des Artistes, where I engaged with local playwrights developing new works for Quebec audiences. This experience cemented my understanding that true artistic growth flourishes within a supportive, collaborative environment—precisely the kind of culture [Theatre or Production Company Name] is renowned for fostering.</w:t>
      </w:r>
    </w:p>
    <w:p>
      <w:pPr>
        <w:pStyle w:val="BodyText"/>
      </w:pPr>
      <w:r>
        <w:t xml:space="preserve">What sets me apart as an Actor ready to excel in your internship program is my proactive approach to professional development and my deep appreciation for Montreal's unique bilingual and multicultural identity. I am fluent in both English and French (C1 level), a critical asset for navigating the nuances of performing arts production across Quebec’s linguistic landscape. My recent role as an ensemble member in "Lumière," a bilingual short film project produced through the Montreal-based collective Cinéma de la Place des Arts, required seamless translation of emotional depth between languages—enhancing my understanding of how cultural context shapes narrative delivery. Furthermore, I have actively sought opportunities to engage with Montreal’s distinct theatrical traditions; I assisted on stage management for a production at Théâtre du Nouveau Monde during their 2023 season, gaining invaluable insight into the logistical and collaborative demands of professional theatre—a perspective directly relevant to an internship focused on holistic artistic development.</w:t>
      </w:r>
    </w:p>
    <w:p>
      <w:pPr>
        <w:pStyle w:val="BodyText"/>
      </w:pPr>
      <w:r>
        <w:t xml:space="preserve">I am particularly drawn to [Theatre or Production Company Name] because of your unwavering commitment to nurturing emerging talent and championing bold, contemporary Canadian voices. Your recent production of "Les Étoiles de l'Est," a critically acclaimed play exploring immigrant narratives through a Quebec lens, exemplifies the kind of culturally resonant work I aspire to contribute to. As an Actor deeply invested in stories that reflect the authentic mosaic of Canada Montreal—from its Francophone roots to its vibrant immigrant communities—I am eager to learn under your mentorship and support the creation of art that speaks truthfully and powerfully. My ambition extends beyond simply performing; I seek to understand every facet of production, from script analysis and character development to rehearsal techniques and audience engagement—a perspective I believe aligns perfectly with the comprehensive learning objectives inherent in your internship program.</w:t>
      </w:r>
    </w:p>
    <w:p>
      <w:pPr>
        <w:pStyle w:val="BodyText"/>
      </w:pPr>
      <w:r>
        <w:t xml:space="preserve">My technical versatility further prepares me for success in this role. Beyond foundational acting techniques (Meisner, Viewpoints), I possess practical skills such as stage combat training (certified by the Canadian Stage Combat Association), voice modification for character work, and a working knowledge of basic production software like Adobe Premiere Pro and Soundtrap—skills that facilitate seamless collaboration with directors, designers, and technical teams. I understand that an Actor’s value extends far beyond the audition room; it lies in their ability to contribute constructively to the entire creative process. During my time at McGill, I initiated a student-led workshop series on "Inclusive Character Casting," which not only improved ensemble cohesion but also directly addressed accessibility challenges within Montreal’s theatre scene—a testament to my proactive problem-solving mindset.</w:t>
      </w:r>
    </w:p>
    <w:p>
      <w:pPr>
        <w:pStyle w:val="BodyText"/>
      </w:pPr>
      <w:r>
        <w:t xml:space="preserve">Canada Montreal offers an unparalleled environment for artistic growth, where the convergence of global influences and deeply rooted local traditions creates fertile ground for innovation. As a city consistently ranked among the world’s top destinations for film and theatre production (thanks in part to initiatives like Quebec's generous tax credits through Téléfilm Canada), Montreal provides a uniquely supportive ecosystem that nurtures talent like mine. I am not merely seeking an internship location—I am committed to becoming an active, contributing member of this community. I am prepared to fully embrace the responsibilities of the position: assisting with rehearsals, learning from your professional team, engaging in community outreach events (such as those organized by Montreal’s renowned FestiVoix), and bringing fresh energy and perspective to every project.</w:t>
      </w:r>
    </w:p>
    <w:p>
      <w:pPr>
        <w:pStyle w:val="BodyText"/>
      </w:pPr>
      <w:r>
        <w:t xml:space="preserve">My resume provides further detail on my educational background, performance experience, language proficiency, and technical skills. I am confident that my dedication to artistic excellence, my deep connection to the cultural fabric of Canada Montreal, and my proactive approach make me a strong candidate for this internship. I am eager to bring my passion for collaborative storytelling directly into your rehearsal spaces and contribute meaningfully to the legacy of outstanding theatre in Montreal.</w:t>
      </w:r>
    </w:p>
    <w:p>
      <w:pPr>
        <w:pStyle w:val="BodyText"/>
      </w:pPr>
      <w:r>
        <w:t xml:space="preserve">I would be honored to discuss how my skills, experiences, and vision align with the mission of [Theatre or Production Company Name] at your earliest convenience. Thank you for considering my Internship Application Letter and for your dedication to cultivating the next generation of Canadian artistic talent. I look forward to the possibility of contributing to Montreal’s vibrant performing arts community and am available at your convenience for an interview.</w:t>
      </w:r>
    </w:p>
    <w:p>
      <w:pPr>
        <w:pStyle w:val="BodyText"/>
      </w:pPr>
      <w:r>
        <w:t xml:space="preserve">Sincerely,</w:t>
      </w:r>
    </w:p>
    <w:p>
      <w:pPr>
        <w:pStyle w:val="BodyText"/>
      </w:pPr>
      <w:r>
        <w:t xml:space="preserve">[Your Full Name]</w:t>
      </w:r>
      <w:r>
        <w:br/>
      </w:r>
      <w:r>
        <w:t xml:space="preserve">[Your Email Address]</w:t>
      </w:r>
      <w:r>
        <w:br/>
      </w:r>
      <w:r>
        <w:t xml:space="preserve">[Your Phone Number]</w:t>
      </w:r>
      <w:r>
        <w:br/>
      </w:r>
      <w:r>
        <w:t xml:space="preserve">[Link to Online Portfolio/Resume - Optional but Recommend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Position in Canada Montreal</dc:title>
  <dc:creator/>
  <cp:keywords/>
  <dcterms:created xsi:type="dcterms:W3CDTF">2026-05-02T20:34:24Z</dcterms:created>
  <dcterms:modified xsi:type="dcterms:W3CDTF">2026-05-02T20:34:24Z</dcterms:modified>
</cp:coreProperties>
</file>

<file path=docProps/custom.xml><?xml version="1.0" encoding="utf-8"?>
<Properties xmlns="http://schemas.openxmlformats.org/officeDocument/2006/custom-properties" xmlns:vt="http://schemas.openxmlformats.org/officeDocument/2006/docPropsVTypes"/>
</file>